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08C06302" w14:textId="02813F43" w:rsidR="009B65B7" w:rsidRDefault="009B65B7" w:rsidP="009B65B7">
      <w:pPr>
        <w:jc w:val="center"/>
        <w:rPr>
          <w:rFonts w:ascii="Arial" w:hAnsi="Arial" w:cs="Arial"/>
          <w:b/>
          <w:sz w:val="40"/>
          <w:szCs w:val="40"/>
        </w:rPr>
      </w:pPr>
      <w:r w:rsidRPr="009B65B7">
        <w:rPr>
          <w:rFonts w:ascii="Arial" w:hAnsi="Arial" w:cs="Arial"/>
          <w:b/>
          <w:sz w:val="40"/>
          <w:szCs w:val="40"/>
        </w:rPr>
        <w:t>Technical Artefacts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4D979EE" w14:textId="7E086CC7" w:rsidR="00417F99" w:rsidRPr="00325922" w:rsidRDefault="00461356">
      <w:pPr>
        <w:pStyle w:val="ListParagraph"/>
        <w:numPr>
          <w:ilvl w:val="0"/>
          <w:numId w:val="1"/>
        </w:numPr>
        <w:jc w:val="center"/>
        <w:rPr>
          <w:rFonts w:ascii="Arial" w:hAnsi="Arial" w:cs="Arial"/>
          <w:b/>
          <w:sz w:val="48"/>
        </w:rPr>
      </w:pPr>
      <w:r w:rsidRPr="00325922">
        <w:rPr>
          <w:rFonts w:ascii="Arial" w:hAnsi="Arial" w:cs="Arial"/>
          <w:b/>
          <w:sz w:val="40"/>
          <w:szCs w:val="40"/>
        </w:rPr>
        <w:t>Disaster Recovery and Business Continuity Plan</w:t>
      </w: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267AFDA9" w:rsidR="00324260" w:rsidRDefault="00461356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3A004AAC" w:rsidR="004856A1" w:rsidRDefault="00461356" w:rsidP="002B17F7">
      <w:pPr>
        <w:pStyle w:val="Heading1"/>
        <w:spacing w:after="240"/>
      </w:pPr>
      <w:r>
        <w:lastRenderedPageBreak/>
        <w:t>Disaster Recovery and Business Continuity Plan</w:t>
      </w:r>
    </w:p>
    <w:p w14:paraId="206004F5" w14:textId="50A50C82" w:rsidR="009B17DC" w:rsidRPr="009B17DC" w:rsidRDefault="009B17DC" w:rsidP="009B17DC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9B17DC">
        <w:rPr>
          <w:rFonts w:ascii="Times New Roman" w:hAnsi="Times New Roman" w:cs="Times New Roman"/>
          <w:b/>
          <w:bCs/>
          <w:sz w:val="26"/>
          <w:szCs w:val="26"/>
        </w:rPr>
        <w:t>Disaster Recovery and Business Continuity Plan</w:t>
      </w:r>
    </w:p>
    <w:p w14:paraId="657D3C96" w14:textId="7C71237C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 xml:space="preserve">Ensure the network can recuperate rapidly from disturbances and keep up with business tasks during crises. </w:t>
      </w:r>
    </w:p>
    <w:p w14:paraId="108A2069" w14:textId="77777777" w:rsidR="009B17DC" w:rsidRPr="009B17DC" w:rsidRDefault="009B17DC" w:rsidP="009B17DC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9B17DC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02D81A82" w14:textId="3911D6FB" w:rsidR="009B17DC" w:rsidRPr="00325922" w:rsidRDefault="009B17DC" w:rsidP="009B17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25922">
        <w:rPr>
          <w:rFonts w:ascii="Times New Roman" w:hAnsi="Times New Roman" w:cs="Times New Roman"/>
          <w:b/>
          <w:bCs/>
          <w:sz w:val="24"/>
          <w:szCs w:val="24"/>
        </w:rPr>
        <w:t>Disaster Recovery Strategy:</w:t>
      </w:r>
    </w:p>
    <w:p w14:paraId="67DBBE76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Data Backup: Consistently back up critical data to secure areas (both on-premises and in the cloud).</w:t>
      </w:r>
    </w:p>
    <w:p w14:paraId="7426A99A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Recuperation Procedures: Create and record strategies for data and system recovery.</w:t>
      </w:r>
    </w:p>
    <w:p w14:paraId="7FF9D22A" w14:textId="77777777" w:rsid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</w:p>
    <w:p w14:paraId="263FB8D0" w14:textId="1B6B571E" w:rsidR="009B17DC" w:rsidRPr="00325922" w:rsidRDefault="009B17DC" w:rsidP="009B17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25922">
        <w:rPr>
          <w:rFonts w:ascii="Times New Roman" w:hAnsi="Times New Roman" w:cs="Times New Roman"/>
          <w:b/>
          <w:bCs/>
          <w:sz w:val="24"/>
          <w:szCs w:val="24"/>
        </w:rPr>
        <w:t>Business Coherence Plan:</w:t>
      </w:r>
    </w:p>
    <w:p w14:paraId="5A2E12D4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Critical Functions: Recognize and focus on basic business works that need to stay functional.</w:t>
      </w:r>
    </w:p>
    <w:p w14:paraId="34952243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Alternate Sites: Lay out alternate sites for tasks on the off chance that essential destinations are compromised.</w:t>
      </w:r>
    </w:p>
    <w:p w14:paraId="5850369C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</w:p>
    <w:p w14:paraId="184BE973" w14:textId="77777777" w:rsidR="009B17DC" w:rsidRPr="00325922" w:rsidRDefault="009B17DC" w:rsidP="009B17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25922">
        <w:rPr>
          <w:rFonts w:ascii="Times New Roman" w:hAnsi="Times New Roman" w:cs="Times New Roman"/>
          <w:b/>
          <w:bCs/>
          <w:sz w:val="24"/>
          <w:szCs w:val="24"/>
        </w:rPr>
        <w:t>Testing and Drills:</w:t>
      </w:r>
    </w:p>
    <w:p w14:paraId="5B20BE05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Regular Drills: Conduct regular disaster recuperation drills to test the viability of recuperation strategies.</w:t>
      </w:r>
    </w:p>
    <w:p w14:paraId="12269BFD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Plan Updates: Update the disaster recovery and business progression plans in view of drill results and changes in the environment.</w:t>
      </w:r>
    </w:p>
    <w:p w14:paraId="6E3AE80A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</w:p>
    <w:p w14:paraId="64E4AB23" w14:textId="77777777" w:rsidR="009B17DC" w:rsidRPr="00325922" w:rsidRDefault="009B17DC" w:rsidP="009B17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25922">
        <w:rPr>
          <w:rFonts w:ascii="Times New Roman" w:hAnsi="Times New Roman" w:cs="Times New Roman"/>
          <w:b/>
          <w:bCs/>
          <w:sz w:val="24"/>
          <w:szCs w:val="24"/>
        </w:rPr>
        <w:t>Communication Plan:</w:t>
      </w:r>
    </w:p>
    <w:p w14:paraId="405005C6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Contact List: Keep in touch of up-to-date contact list of key work force and partners.</w:t>
      </w:r>
    </w:p>
    <w:p w14:paraId="2B1977B0" w14:textId="58FA551E" w:rsidR="00461356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Communication Channels: Establish Communication channels for notifying stakeholders during a disaster.</w:t>
      </w:r>
    </w:p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C60CF42" w14:textId="68E3FCDE" w:rsidR="004856A1" w:rsidRDefault="007806C7" w:rsidP="004A3F7F">
      <w:pPr>
        <w:pStyle w:val="Heading1"/>
        <w:spacing w:after="240"/>
      </w:pPr>
      <w:r>
        <w:lastRenderedPageBreak/>
        <w:t>Campuses</w:t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DD960C" w14:textId="77777777" w:rsidR="00916886" w:rsidRDefault="00916886" w:rsidP="00C46129">
      <w:pPr>
        <w:spacing w:after="0" w:line="240" w:lineRule="auto"/>
      </w:pPr>
      <w:r>
        <w:separator/>
      </w:r>
    </w:p>
  </w:endnote>
  <w:endnote w:type="continuationSeparator" w:id="0">
    <w:p w14:paraId="6ADB3734" w14:textId="77777777" w:rsidR="00916886" w:rsidRDefault="00916886" w:rsidP="00C46129">
      <w:pPr>
        <w:spacing w:after="0" w:line="240" w:lineRule="auto"/>
      </w:pPr>
      <w:r>
        <w:continuationSeparator/>
      </w:r>
    </w:p>
  </w:endnote>
  <w:endnote w:type="continuationNotice" w:id="1">
    <w:p w14:paraId="4ADBC21C" w14:textId="77777777" w:rsidR="00916886" w:rsidRDefault="0091688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915E8B" w14:textId="77777777" w:rsidR="00916886" w:rsidRDefault="00916886" w:rsidP="00C46129">
      <w:pPr>
        <w:spacing w:after="0" w:line="240" w:lineRule="auto"/>
      </w:pPr>
      <w:r>
        <w:separator/>
      </w:r>
    </w:p>
  </w:footnote>
  <w:footnote w:type="continuationSeparator" w:id="0">
    <w:p w14:paraId="1E1242B0" w14:textId="77777777" w:rsidR="00916886" w:rsidRDefault="00916886" w:rsidP="00C46129">
      <w:pPr>
        <w:spacing w:after="0" w:line="240" w:lineRule="auto"/>
      </w:pPr>
      <w:r>
        <w:continuationSeparator/>
      </w:r>
    </w:p>
  </w:footnote>
  <w:footnote w:type="continuationNotice" w:id="1">
    <w:p w14:paraId="1E243FA9" w14:textId="77777777" w:rsidR="00916886" w:rsidRDefault="0091688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894A54"/>
    <w:multiLevelType w:val="hybridMultilevel"/>
    <w:tmpl w:val="A44A3328"/>
    <w:lvl w:ilvl="0" w:tplc="91C48062">
      <w:start w:val="14"/>
      <w:numFmt w:val="decimal"/>
      <w:lvlText w:val="%1."/>
      <w:lvlJc w:val="left"/>
      <w:pPr>
        <w:ind w:left="1080" w:hanging="720"/>
      </w:pPr>
      <w:rPr>
        <w:rFonts w:hint="default"/>
        <w:sz w:val="4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110096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5922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1356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3B1E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2E03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688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7DC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3BD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637D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1B3E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4</cp:revision>
  <cp:lastPrinted>2022-12-15T09:55:00Z</cp:lastPrinted>
  <dcterms:created xsi:type="dcterms:W3CDTF">2024-07-29T23:56:00Z</dcterms:created>
  <dcterms:modified xsi:type="dcterms:W3CDTF">2024-07-30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</Properties>
</file>